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ABFD3F" w14:textId="43B5A336" w:rsidR="00304D89" w:rsidRDefault="00304D89" w:rsidP="00C76167">
      <w:pPr>
        <w:bidi/>
        <w:jc w:val="center"/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</w:pP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مكتب نائب الرئيس للشؤون الأكاديمية</w:t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</w:rPr>
        <w:br/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الترقية الأكاديمية بجامعة قطر</w:t>
      </w:r>
    </w:p>
    <w:p w14:paraId="3FF87A1E" w14:textId="77777777" w:rsidR="00E86011" w:rsidRPr="002C47BF" w:rsidRDefault="00E86011" w:rsidP="00E86011">
      <w:pPr>
        <w:bidi/>
        <w:jc w:val="center"/>
        <w:rPr>
          <w:rFonts w:ascii="Times New Roman" w:hAnsi="Times New Roman" w:cs="Times New Roman"/>
          <w:b/>
          <w:bCs/>
          <w:color w:val="C00000"/>
          <w:rtl/>
        </w:rPr>
      </w:pPr>
    </w:p>
    <w:p w14:paraId="271F4C14" w14:textId="77777777" w:rsidR="00304D89" w:rsidRPr="00C76167" w:rsidRDefault="00304D89" w:rsidP="00304D89">
      <w:pPr>
        <w:pStyle w:val="Header"/>
        <w:bidi/>
        <w:jc w:val="center"/>
        <w:rPr>
          <w:rFonts w:eastAsia="Times New Roman"/>
          <w:b/>
          <w:bCs/>
          <w:color w:val="0000FF"/>
          <w:sz w:val="40"/>
          <w:szCs w:val="40"/>
          <w:rtl/>
        </w:rPr>
      </w:pPr>
      <w:r w:rsidRPr="00C76167">
        <w:rPr>
          <w:rFonts w:eastAsia="Times New Roman" w:hint="cs"/>
          <w:b/>
          <w:bCs/>
          <w:sz w:val="40"/>
          <w:szCs w:val="40"/>
          <w:rtl/>
        </w:rPr>
        <w:t>قائمة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تحقّق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الترقيات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الأكاديمية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في القطاع البحثي إلى رتبة</w:t>
      </w:r>
      <w:r w:rsidRPr="00C76167">
        <w:rPr>
          <w:rFonts w:eastAsia="Times New Roman" w:hint="cs"/>
          <w:b/>
          <w:bCs/>
          <w:color w:val="0000FF"/>
          <w:sz w:val="40"/>
          <w:szCs w:val="40"/>
          <w:rtl/>
        </w:rPr>
        <w:t xml:space="preserve"> أستاذ مساعد باحث (</w:t>
      </w:r>
      <w:r w:rsidRPr="00C76167">
        <w:rPr>
          <w:rFonts w:eastAsia="Times New Roman"/>
          <w:b/>
          <w:bCs/>
          <w:color w:val="0000FF"/>
          <w:sz w:val="40"/>
          <w:szCs w:val="40"/>
        </w:rPr>
        <w:t>D</w:t>
      </w:r>
      <w:r w:rsidRPr="00C76167">
        <w:rPr>
          <w:rFonts w:eastAsia="Times New Roman" w:hint="cs"/>
          <w:b/>
          <w:bCs/>
          <w:color w:val="0000FF"/>
          <w:sz w:val="40"/>
          <w:szCs w:val="40"/>
          <w:rtl/>
        </w:rPr>
        <w:t>)</w:t>
      </w:r>
    </w:p>
    <w:p w14:paraId="01FF8C4A" w14:textId="77777777" w:rsidR="00C76167" w:rsidRPr="00304D89" w:rsidRDefault="00C76167" w:rsidP="00C76167">
      <w:pPr>
        <w:pStyle w:val="Header"/>
        <w:bidi/>
        <w:jc w:val="center"/>
        <w:rPr>
          <w:rFonts w:ascii="Arial Black" w:hAnsi="Arial Black" w:cs="Calibri"/>
          <w:b/>
          <w:bCs/>
          <w:color w:val="0000FF"/>
          <w:lang w:bidi="ar-QA"/>
        </w:rPr>
      </w:pPr>
    </w:p>
    <w:p w14:paraId="4F418C38" w14:textId="4025277E" w:rsidR="00C76167" w:rsidRPr="009F4D4A" w:rsidRDefault="00C76167" w:rsidP="00C76167">
      <w:pPr>
        <w:pBdr>
          <w:top w:val="thinThickSmallGap" w:sz="24" w:space="1" w:color="C00000"/>
          <w:left w:val="thinThickSmallGap" w:sz="24" w:space="4" w:color="C00000"/>
          <w:bottom w:val="thickThinSmallGap" w:sz="24" w:space="1" w:color="C00000"/>
          <w:right w:val="thickThinSmallGap" w:sz="24" w:space="4" w:color="C00000"/>
        </w:pBdr>
        <w:bidi/>
        <w:jc w:val="center"/>
        <w:rPr>
          <w:rFonts w:ascii="Times New Roman" w:hAnsi="Times New Roman" w:cs="Times New Roman"/>
          <w:b/>
          <w:bCs/>
          <w:color w:val="C00000"/>
        </w:rPr>
      </w:pPr>
      <w:r w:rsidRPr="009F4D4A">
        <w:rPr>
          <w:rFonts w:ascii="Times New Roman" w:hAnsi="Times New Roman" w:cs="Times New Roman"/>
          <w:b/>
          <w:bCs/>
          <w:color w:val="C00000"/>
          <w:rtl/>
        </w:rPr>
        <w:t xml:space="preserve">تُعدّ هذه القائمة المرجعية دليلاً إرشادياً لضمان توافق ملف الترقية مع المعايير المحددة في سياسة الترقية. وتبقى سياسة الترقية الأكاديمية في جامعة قطر ودليل الترقية </w:t>
      </w:r>
      <w:r w:rsidR="001B268F">
        <w:rPr>
          <w:rFonts w:ascii="Times New Roman" w:hAnsi="Times New Roman" w:cs="Times New Roman" w:hint="cs"/>
          <w:b/>
          <w:bCs/>
          <w:color w:val="C00000"/>
          <w:rtl/>
        </w:rPr>
        <w:t>في المراك</w:t>
      </w:r>
      <w:r w:rsidR="00AE2C69">
        <w:rPr>
          <w:rFonts w:ascii="Times New Roman" w:hAnsi="Times New Roman" w:cs="Times New Roman" w:hint="cs"/>
          <w:b/>
          <w:bCs/>
          <w:color w:val="C00000"/>
          <w:rtl/>
        </w:rPr>
        <w:t>زالبحثية</w:t>
      </w:r>
      <w:r w:rsidRPr="009F4D4A">
        <w:rPr>
          <w:rFonts w:ascii="Times New Roman" w:hAnsi="Times New Roman" w:cs="Times New Roman"/>
          <w:b/>
          <w:bCs/>
          <w:color w:val="C00000"/>
          <w:rtl/>
        </w:rPr>
        <w:t xml:space="preserve"> هما الوثيقتان الرسميتان والمعتمدتان</w:t>
      </w:r>
      <w:r w:rsidRPr="009F4D4A">
        <w:rPr>
          <w:rFonts w:ascii="Times New Roman" w:hAnsi="Times New Roman" w:cs="Times New Roman"/>
          <w:b/>
          <w:bCs/>
          <w:color w:val="C00000"/>
        </w:rPr>
        <w:t>.</w:t>
      </w:r>
    </w:p>
    <w:p w14:paraId="745DC1E9" w14:textId="22BD8588" w:rsidR="00FF2BFD" w:rsidRPr="00FF2BFD" w:rsidRDefault="00FF2BFD" w:rsidP="00FF2BFD">
      <w:pPr>
        <w:autoSpaceDE w:val="0"/>
        <w:autoSpaceDN w:val="0"/>
        <w:bidi/>
        <w:adjustRightInd w:val="0"/>
        <w:spacing w:after="0" w:line="240" w:lineRule="auto"/>
        <w:ind w:left="-46"/>
        <w:rPr>
          <w:rFonts w:ascii="Calibri" w:eastAsia="Times New Roman" w:hAnsi="Calibri" w:cs="Arial"/>
          <w:b/>
          <w:bCs/>
          <w:sz w:val="24"/>
          <w:szCs w:val="24"/>
          <w:rtl/>
        </w:rPr>
      </w:pP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>اسم المتقدم للترقية</w:t>
      </w:r>
      <w:r w:rsidRPr="00FF2BFD">
        <w:rPr>
          <w:rFonts w:ascii="Calibri" w:eastAsia="Times New Roman" w:hAnsi="Calibri" w:cs="Arial"/>
          <w:b/>
          <w:bCs/>
          <w:sz w:val="24"/>
          <w:szCs w:val="24"/>
          <w:rtl/>
        </w:rPr>
        <w:tab/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>:</w:t>
      </w:r>
      <w:r w:rsidRPr="00FF2BFD">
        <w:rPr>
          <w:rFonts w:ascii="Calibri" w:eastAsia="Times New Roman" w:hAnsi="Calibri" w:cs="Arial"/>
          <w:b/>
          <w:bCs/>
          <w:sz w:val="24"/>
          <w:szCs w:val="24"/>
          <w:rtl/>
        </w:rPr>
        <w:tab/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 xml:space="preserve">                                                     </w:t>
      </w:r>
      <w:r w:rsidR="00B8513D">
        <w:rPr>
          <w:rFonts w:ascii="Calibri" w:eastAsia="Times New Roman" w:hAnsi="Calibri" w:cs="Arial" w:hint="cs"/>
          <w:b/>
          <w:bCs/>
          <w:sz w:val="24"/>
          <w:szCs w:val="24"/>
          <w:rtl/>
        </w:rPr>
        <w:t>المركز البحثي</w:t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 xml:space="preserve">: </w:t>
      </w:r>
    </w:p>
    <w:p w14:paraId="4BE4EF7F" w14:textId="77777777" w:rsidR="00FF2BFD" w:rsidRPr="00FF2BFD" w:rsidRDefault="00FF2BFD" w:rsidP="00FF2BFD">
      <w:pPr>
        <w:spacing w:after="0" w:line="240" w:lineRule="auto"/>
        <w:rPr>
          <w:rFonts w:ascii="Times New Roman" w:eastAsia="ヒラギノ角ゴ Pro W3" w:hAnsi="Times New Roman" w:cs="Times New Roman"/>
          <w:b/>
          <w:bCs/>
          <w:sz w:val="24"/>
          <w:szCs w:val="24"/>
        </w:rPr>
      </w:pPr>
    </w:p>
    <w:tbl>
      <w:tblPr>
        <w:tblW w:w="10080" w:type="dxa"/>
        <w:tblInd w:w="-162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"/>
        <w:gridCol w:w="810"/>
        <w:gridCol w:w="873"/>
        <w:gridCol w:w="810"/>
        <w:gridCol w:w="711"/>
        <w:gridCol w:w="9"/>
        <w:gridCol w:w="765"/>
        <w:gridCol w:w="770"/>
        <w:gridCol w:w="3955"/>
        <w:gridCol w:w="630"/>
      </w:tblGrid>
      <w:tr w:rsidR="00AD7E89" w:rsidRPr="00C76167" w14:paraId="187F3B58" w14:textId="77777777" w:rsidTr="00C76167">
        <w:trPr>
          <w:trHeight w:val="150"/>
          <w:tblHeader/>
        </w:trPr>
        <w:tc>
          <w:tcPr>
            <w:tcW w:w="1557" w:type="dxa"/>
            <w:gridSpan w:val="2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8C4ABB0" w14:textId="316B281D" w:rsidR="00AD7E89" w:rsidRPr="00C76167" w:rsidRDefault="00AD7E89" w:rsidP="00AD7E89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</w:rPr>
            </w:pPr>
            <w:r w:rsidRPr="00C76167">
              <w:rPr>
                <w:rFonts w:ascii="Calibri" w:eastAsia="ヒラギノ角ゴ Pro W3" w:hAnsi="Calibri" w:cs="Times New Roman" w:hint="cs"/>
                <w:b/>
                <w:bCs/>
                <w:rtl/>
              </w:rPr>
              <w:t xml:space="preserve">ضع علامة </w:t>
            </w:r>
            <w:r w:rsidRPr="00C76167">
              <w:rPr>
                <w:rFonts w:ascii="Calibri" w:eastAsia="ヒラギノ角ゴ Pro W3" w:hAnsi="Calibri" w:cs="Times New Roman"/>
                <w:b/>
                <w:bCs/>
              </w:rPr>
              <w:t>(</w:t>
            </w:r>
            <w:r w:rsidRPr="00C76167">
              <w:rPr>
                <w:rFonts w:ascii="Calibri" w:eastAsia="ヒラギノ角ゴ Pro W3" w:hAnsi="Calibri" w:cs="Times New Roman"/>
                <w:b/>
                <w:bCs/>
              </w:rPr>
              <w:sym w:font="Wingdings" w:char="F0FC"/>
            </w:r>
            <w:r w:rsidRPr="00C76167">
              <w:rPr>
                <w:rFonts w:ascii="Calibri" w:eastAsia="ヒラギノ角ゴ Pro W3" w:hAnsi="Calibri" w:cs="Times New Roman"/>
                <w:b/>
                <w:bCs/>
              </w:rPr>
              <w:t>)</w:t>
            </w:r>
          </w:p>
        </w:tc>
        <w:tc>
          <w:tcPr>
            <w:tcW w:w="7893" w:type="dxa"/>
            <w:gridSpan w:val="7"/>
            <w:tcBorders>
              <w:top w:val="thinThickSmallGap" w:sz="2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00000"/>
          </w:tcPr>
          <w:p w14:paraId="1BFB3C88" w14:textId="02AB8AD7" w:rsidR="00AD7E89" w:rsidRPr="00C76167" w:rsidRDefault="00AD7E89" w:rsidP="00AD7E89">
            <w:pPr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</w:rPr>
            </w:pPr>
            <w:r>
              <w:rPr>
                <w:rFonts w:ascii="Times New Roman" w:hAnsi="Times New Roman" w:cs="Times New Roman" w:hint="cs"/>
                <w:b/>
                <w:bCs/>
                <w:color w:val="FFFFFF" w:themeColor="background1"/>
                <w:rtl/>
              </w:rPr>
              <w:t>الشروط العامة الواجب توافرها في المتقدم للترقية</w:t>
            </w:r>
          </w:p>
        </w:tc>
        <w:tc>
          <w:tcPr>
            <w:tcW w:w="630" w:type="dxa"/>
            <w:tcBorders>
              <w:top w:val="thinThickSmallGap" w:sz="24" w:space="0" w:color="auto"/>
              <w:left w:val="single" w:sz="4" w:space="0" w:color="auto"/>
              <w:bottom w:val="nil"/>
            </w:tcBorders>
            <w:shd w:val="clear" w:color="auto" w:fill="C00000"/>
          </w:tcPr>
          <w:p w14:paraId="104DECB9" w14:textId="77777777" w:rsidR="00AD7E89" w:rsidRPr="00C76167" w:rsidRDefault="00AD7E89" w:rsidP="00AD7E89">
            <w:pPr>
              <w:bidi/>
              <w:spacing w:before="120" w:after="0" w:line="360" w:lineRule="auto"/>
              <w:rPr>
                <w:rFonts w:ascii="Calibri" w:eastAsia="ヒラギノ角ゴ Pro W3" w:hAnsi="Calibri" w:cs="Times New Roman"/>
                <w:b/>
                <w:bCs/>
              </w:rPr>
            </w:pPr>
            <w:r w:rsidRPr="00C76167">
              <w:rPr>
                <w:rFonts w:ascii="Calibri" w:eastAsia="ヒラギノ角ゴ Pro W3" w:hAnsi="Calibri" w:cs="Times New Roman" w:hint="cs"/>
                <w:b/>
                <w:bCs/>
                <w:rtl/>
              </w:rPr>
              <w:t>رقم</w:t>
            </w:r>
          </w:p>
        </w:tc>
      </w:tr>
      <w:tr w:rsidR="00AD7E89" w:rsidRPr="00C76167" w14:paraId="6E611697" w14:textId="77777777" w:rsidTr="00C76167">
        <w:trPr>
          <w:trHeight w:val="350"/>
          <w:tblHeader/>
        </w:trPr>
        <w:tc>
          <w:tcPr>
            <w:tcW w:w="747" w:type="dxa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C00000"/>
          </w:tcPr>
          <w:p w14:paraId="6414530B" w14:textId="785FD58C" w:rsidR="00AD7E89" w:rsidRPr="00C76167" w:rsidRDefault="00AD7E89" w:rsidP="00AD7E89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</w:rPr>
            </w:pPr>
            <w:r w:rsidRPr="00C76167">
              <w:rPr>
                <w:rFonts w:ascii="Calibri" w:eastAsia="ヒラギノ角ゴ Pro W3" w:hAnsi="Calibri" w:cs="Times New Roman" w:hint="cs"/>
                <w:b/>
                <w:bCs/>
                <w:rtl/>
              </w:rPr>
              <w:t>لا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7AC2B00C" w14:textId="4461D61C" w:rsidR="00AD7E89" w:rsidRPr="00C76167" w:rsidRDefault="00AD7E89" w:rsidP="00AD7E89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</w:rPr>
            </w:pPr>
            <w:r w:rsidRPr="00C76167">
              <w:rPr>
                <w:rFonts w:ascii="Calibri" w:eastAsia="ヒラギノ角ゴ Pro W3" w:hAnsi="Calibri" w:cs="Times New Roman" w:hint="cs"/>
                <w:b/>
                <w:bCs/>
                <w:rtl/>
              </w:rPr>
              <w:t>نعم</w:t>
            </w:r>
          </w:p>
        </w:tc>
        <w:tc>
          <w:tcPr>
            <w:tcW w:w="7893" w:type="dxa"/>
            <w:gridSpan w:val="7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C00000"/>
          </w:tcPr>
          <w:p w14:paraId="19E8C182" w14:textId="77777777" w:rsidR="00AD7E89" w:rsidRPr="00C76167" w:rsidRDefault="00AD7E89" w:rsidP="00AD7E89">
            <w:pPr>
              <w:spacing w:after="0" w:line="360" w:lineRule="auto"/>
              <w:rPr>
                <w:rFonts w:ascii="Calibri" w:eastAsia="ヒラギノ角ゴ Pro W3" w:hAnsi="Calibri" w:cs="Times New Roman"/>
                <w:b/>
                <w:bCs/>
              </w:rPr>
            </w:pP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single" w:sz="6" w:space="0" w:color="auto"/>
            </w:tcBorders>
            <w:shd w:val="clear" w:color="auto" w:fill="C00000"/>
          </w:tcPr>
          <w:p w14:paraId="11546987" w14:textId="77777777" w:rsidR="00AD7E89" w:rsidRPr="00C76167" w:rsidRDefault="00AD7E89" w:rsidP="00AD7E89">
            <w:pPr>
              <w:bidi/>
              <w:spacing w:after="0" w:line="360" w:lineRule="auto"/>
              <w:rPr>
                <w:rFonts w:ascii="Calibri" w:eastAsia="ヒラギノ角ゴ Pro W3" w:hAnsi="Calibri" w:cs="Times New Roman"/>
                <w:b/>
                <w:bCs/>
                <w:rtl/>
                <w:lang w:bidi="ar-QA"/>
              </w:rPr>
            </w:pPr>
          </w:p>
        </w:tc>
      </w:tr>
      <w:tr w:rsidR="00AD7E89" w:rsidRPr="00FF2BFD" w14:paraId="7CA97A3D" w14:textId="77777777" w:rsidTr="00813A77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1DAC81B0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DF806E3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F2D3D6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 يعم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تقدم في جامعة قطر بدوام كامل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598A97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</w:p>
        </w:tc>
      </w:tr>
      <w:tr w:rsidR="00AD7E89" w:rsidRPr="00FF2BFD" w14:paraId="584131C3" w14:textId="77777777" w:rsidTr="00813A77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0CC371DF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40F4274B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1943352" w14:textId="2E3E23BC" w:rsidR="00AD7E89" w:rsidRPr="007259C6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هل يوجد </w:t>
            </w:r>
            <w:r w:rsidRPr="00734D15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شاغر وظيفي معتمد ومعلن عنه في الدرجة والتخصص المطلوبي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؟ 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5D81D12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</w:p>
        </w:tc>
      </w:tr>
      <w:tr w:rsidR="00AD7E89" w:rsidRPr="00FF2BFD" w14:paraId="43E4E105" w14:textId="77777777" w:rsidTr="00813A77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2310881A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4C420138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B35AEE4" w14:textId="47D7E7F0" w:rsidR="00AD7E89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</w:t>
            </w:r>
            <w:r w:rsidRPr="007259C6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يعمل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تقدّم </w:t>
            </w:r>
            <w:r w:rsidRPr="007259C6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</w:t>
            </w:r>
            <w:r w:rsidRPr="007259C6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جامعة قطر في منصب أكاديمي/بحثي برتبة تعادل أو توازي رتبة باحث مشارك/ باحث ما بعد الدكتوراه، خلال السنوات الخمس الأخيرة قبل التقدم بطلب الترقية إلى رتبة أستاذ باحث مساعد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58329BB" w14:textId="3B281B4E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3</w:t>
            </w:r>
          </w:p>
        </w:tc>
      </w:tr>
      <w:tr w:rsidR="00AD7E89" w:rsidRPr="00FF2BFD" w14:paraId="5AED8A4C" w14:textId="77777777" w:rsidTr="00813A77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7CEB7AC3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0D190CF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2AD4CB6" w14:textId="4DD222F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مضى على تعيين المتقدم بجامعة قطر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>، أو على اعتماد ترقيته السابقة من رئيس الجامع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خمس سنوات على الأقل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3D64B12B" w14:textId="4CA09F7D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4</w:t>
            </w:r>
          </w:p>
        </w:tc>
      </w:tr>
      <w:tr w:rsidR="00AD7E89" w:rsidRPr="00FF2BFD" w14:paraId="170F6AC7" w14:textId="77777777" w:rsidTr="00813A77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051C01DD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1E802DCA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696232" w14:textId="4F38B8E0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المتقدّم </w:t>
            </w:r>
            <w:r w:rsidRPr="009123B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حاصل على درجة الدكتوراة في التخصص من جامعة معترف بها ومعتمدة من الدول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03E8DA68" w14:textId="0804CBB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5</w:t>
            </w:r>
          </w:p>
        </w:tc>
      </w:tr>
      <w:tr w:rsidR="00AD7E89" w:rsidRPr="00FF2BFD" w14:paraId="01D49445" w14:textId="77777777" w:rsidTr="00813A77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581EDDF4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3335CADC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1B41F0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سبق وان صدر بحق المتقدم أي جزاء تأديبي لارتكابه مخالفة سلوك مهني خلال الأعوام الثلاثة السابقة على طلب الترقية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66165555" w14:textId="3A23561B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6</w:t>
            </w:r>
          </w:p>
        </w:tc>
      </w:tr>
      <w:tr w:rsidR="00AD7E89" w:rsidRPr="00FF2BFD" w14:paraId="2CAC7A23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5348CE3E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  <w:bookmarkStart w:id="0" w:name="_Hlk172880834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B1CFCB0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216C67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حصل المتقدم على تقدير متوقع في تقرير الأداء السنوي الخاص بمراجعة أداء وتطوير أعضاء هيئة التدريس خلال سنوات الخدمة الخمس السابقة على طلب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EC813CE" w14:textId="561684E9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7</w:t>
            </w:r>
          </w:p>
        </w:tc>
      </w:tr>
      <w:tr w:rsidR="00AD7E89" w:rsidRPr="00FF2BFD" w14:paraId="42E3E40A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6FD6624F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E86697D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55898C64" w14:textId="0F649D6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حصل المتقدم على تقدير متوقع في تقييم البحث في تقرير الأداء السنوي الخاص بمراجعة أداء وتطوير أعضاء هيئة التدريس خلال سنوات الخدمة الخمس السابقة على طلب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8DBCA12" w14:textId="46D2B1C9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8</w:t>
            </w:r>
          </w:p>
        </w:tc>
      </w:tr>
      <w:bookmarkEnd w:id="0"/>
      <w:tr w:rsidR="00AD7E89" w:rsidRPr="00FF2BFD" w14:paraId="4D428F88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BB022C2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6F323F1F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5AC6F83" w14:textId="28756F09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 w:bidi="ar-QA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اجتاز المتقدم اختبار الآيلز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IELTS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، أو ما يعادله في اللغة الإنجليزية، إذا كان مطلوبا منه؟ 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733EDA1D" w14:textId="131E0A4D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9</w:t>
            </w:r>
          </w:p>
        </w:tc>
      </w:tr>
      <w:tr w:rsidR="00AD7E89" w:rsidRPr="00FF2BFD" w14:paraId="2B80C35C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D893E22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65215D24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BFF1029" w14:textId="10A47D8F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ميع الأبحاث المقدّمة للترقية منشورة ضمن ال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عتمدة للترقيات من قبل المركز </w:t>
            </w:r>
            <w:r w:rsidRPr="001C7A91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بحثي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31BC5D2" w14:textId="1E3DDBCE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0</w:t>
            </w:r>
          </w:p>
        </w:tc>
      </w:tr>
      <w:tr w:rsidR="00AD7E89" w:rsidRPr="00FF2BFD" w14:paraId="392396B8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5D37180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BB5DD25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AF19D46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امعة قطر هي جهة الانتساب الوحيدة في جميع الأبحاث المقدّمة ل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2289A63A" w14:textId="0160CE59" w:rsidR="00AD7E89" w:rsidRPr="00AA5EB8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1</w:t>
            </w:r>
          </w:p>
          <w:p w14:paraId="15BAC4FB" w14:textId="77777777" w:rsidR="00AD7E89" w:rsidRPr="00FF2BFD" w:rsidRDefault="00AD7E89" w:rsidP="00AD7E89">
            <w:pPr>
              <w:spacing w:after="0" w:line="240" w:lineRule="auto"/>
              <w:rPr>
                <w:rFonts w:ascii="Times New Roman" w:eastAsia="ヒラギノ角ゴ Pro W3" w:hAnsi="Times New Roman" w:cs="Times New Roman"/>
                <w:color w:val="000000"/>
                <w:sz w:val="24"/>
                <w:szCs w:val="24"/>
                <w:rtl/>
                <w:lang w:val="en-GB" w:eastAsia="en-GB"/>
              </w:rPr>
            </w:pPr>
          </w:p>
        </w:tc>
      </w:tr>
      <w:tr w:rsidR="00AD7E89" w:rsidRPr="00FF2BFD" w14:paraId="21AC691B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65BFE1C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2304DBE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2233623" w14:textId="618FD4F9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م استخدام أي من الأبحاث المقدّمة للترقية في ترقية سابق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6BE09476" w14:textId="69BC9C8F" w:rsidR="00AD7E89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2</w:t>
            </w:r>
          </w:p>
        </w:tc>
      </w:tr>
      <w:tr w:rsidR="00AD7E89" w:rsidRPr="00FF2BFD" w14:paraId="69EB214D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2E9B25E2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1092366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69FC0CB" w14:textId="0056405A" w:rsidR="00AD7E89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تم قبول أو نشر أي من الابحاث المقدّمة للترقية قبل الحصول على الترقية السابقة؟ 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59B40330" w14:textId="368AD11F" w:rsidR="00AD7E89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3</w:t>
            </w:r>
          </w:p>
        </w:tc>
      </w:tr>
      <w:tr w:rsidR="00AD7E89" w:rsidRPr="00FF2BFD" w14:paraId="14CCF4EB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2559D9E7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3092A38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1A55BC5" w14:textId="4E06CDF3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ن طلب الترقية أي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بحاث مستله من رسالة الماجستير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و الدكتورا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FBE5B9B" w14:textId="48FB22D2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4</w:t>
            </w:r>
          </w:p>
        </w:tc>
      </w:tr>
      <w:tr w:rsidR="00AD7E89" w:rsidRPr="00FF2BFD" w14:paraId="507225E9" w14:textId="77777777" w:rsidTr="00813A77">
        <w:trPr>
          <w:trHeight w:val="678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15DCAA46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4D7CFD2C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F094E3C" w14:textId="3BD5FB82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ن طلب الترقية مساهمة واحدة من المتقدم كشريك في براء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ختراع مسجلة في جامعة قطر خلال السنوات الخمس الأخيرة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330B380D" w14:textId="243A21A9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5</w:t>
            </w:r>
          </w:p>
        </w:tc>
      </w:tr>
      <w:tr w:rsidR="00AD7E89" w:rsidRPr="00FF2BFD" w14:paraId="2AF242A2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62537A8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CD503F9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3061610" w14:textId="0A8389A8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ّمن طلب الترقية بح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ستل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ن نفس براءة الاختراع المسجلة والمقدّمة في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B893CE8" w14:textId="18450F4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6</w:t>
            </w:r>
          </w:p>
        </w:tc>
      </w:tr>
      <w:tr w:rsidR="00AD7E89" w:rsidRPr="00FF2BFD" w14:paraId="1B453C03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2AF31D17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4BAFC5D5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1456B59" w14:textId="02082C91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 w:bidi="ar-QA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لدى المتقدم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E83C3D">
              <w:rPr>
                <w:rFonts w:ascii="Calibri" w:eastAsia="Times New Roman" w:hAnsi="Calibri" w:cs="Calibri" w:hint="cs"/>
                <w:b/>
                <w:bCs/>
                <w:color w:val="806000"/>
                <w:u w:val="single"/>
                <w:rtl/>
                <w:lang w:val="en-GB" w:eastAsia="en-GB" w:bidi="ar-QA"/>
              </w:rPr>
              <w:t>خمس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بحاث منشورة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4F340F8C" w14:textId="37F52DD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7</w:t>
            </w:r>
          </w:p>
        </w:tc>
      </w:tr>
      <w:tr w:rsidR="00AD7E89" w:rsidRPr="00FF2BFD" w14:paraId="49BBDC0F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8E225D9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66D2A70F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A5FD140" w14:textId="67A44B0D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تقدّم للترقية باحث رئيسي او باحث منفرد في</w:t>
            </w:r>
            <w:r w:rsidRPr="005C19C1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5C19C1">
              <w:rPr>
                <w:rFonts w:ascii="Calibri" w:eastAsia="Times New Roman" w:hAnsi="Calibri" w:cs="Calibri" w:hint="cs"/>
                <w:b/>
                <w:bCs/>
                <w:color w:val="806000"/>
                <w:u w:val="single"/>
                <w:rtl/>
                <w:lang w:val="en-GB" w:eastAsia="en-GB"/>
              </w:rPr>
              <w:t>ثلاث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بحاث على الأقل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8EB662F" w14:textId="696EDFF2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18</w:t>
            </w:r>
          </w:p>
        </w:tc>
      </w:tr>
      <w:tr w:rsidR="00AD7E89" w:rsidRPr="00FF2BFD" w14:paraId="3EF31A80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3354081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CF855FA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E072BBE" w14:textId="18A974B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ميع ال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نشورة فيها الأبحاث 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أو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و آرسيف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425F34A" w14:textId="5076DB28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19</w:t>
            </w:r>
          </w:p>
        </w:tc>
      </w:tr>
      <w:tr w:rsidR="00AD7E89" w:rsidRPr="00FF2BFD" w14:paraId="4E6679C3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F4C7852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3B090C6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7AEAB23" w14:textId="0DDC05C1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جميع الأوراق البحثية المقدمة منشور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في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فهرسة ضمن الفئات المصنفة في الربع الأول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1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 أو الربع الثاني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2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سنة قبول البحث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72E821D2" w14:textId="78B6676E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20</w:t>
            </w:r>
          </w:p>
        </w:tc>
      </w:tr>
      <w:tr w:rsidR="00AD7E89" w:rsidRPr="00FF2BFD" w14:paraId="28E82852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C5A0D13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5B46693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64CFD29E" w14:textId="51E5CE0C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تضمّن طلب الترقية 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ح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ين اثنين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على الأقل منشور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ين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ضمن الفئة (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1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)، 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وكان المتقدم 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للترقية باحثًا منفردًا أو رئيسيًا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فيهما؟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3CFE09A" w14:textId="470C1316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21</w:t>
            </w:r>
          </w:p>
        </w:tc>
      </w:tr>
      <w:tr w:rsidR="00AD7E89" w:rsidRPr="00FF2BFD" w14:paraId="43B550C2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6D5FAA5A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A17335D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371A2338" w14:textId="64683A4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طلب الترقية أبحاثا منشورة في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813A77">
              <w:rPr>
                <w:rFonts w:ascii="Calibri" w:eastAsia="Times New Roman" w:hAnsi="Calibri" w:cs="Calibri" w:hint="cs"/>
                <w:b/>
                <w:bCs/>
                <w:color w:val="806000"/>
                <w:u w:val="single"/>
                <w:rtl/>
                <w:lang w:val="en-GB" w:eastAsia="en-GB"/>
              </w:rPr>
              <w:t>عرب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أو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0C5EA2C" w14:textId="33B40871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2</w:t>
            </w:r>
          </w:p>
        </w:tc>
      </w:tr>
      <w:tr w:rsidR="00AD7E89" w:rsidRPr="00FF2BFD" w14:paraId="377AC228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1DE7F3DA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682BB2C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4053840A" w14:textId="747EF31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طلب الترقية أبحاثا منشورة في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813A77">
              <w:rPr>
                <w:rFonts w:ascii="Calibri" w:eastAsia="Times New Roman" w:hAnsi="Calibri" w:cs="Calibri" w:hint="cs"/>
                <w:b/>
                <w:bCs/>
                <w:color w:val="806000"/>
                <w:u w:val="single"/>
                <w:rtl/>
                <w:lang w:val="en-GB" w:eastAsia="en-GB"/>
              </w:rPr>
              <w:t>عرب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و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 xml:space="preserve"> 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ضمن الفئات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3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 او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4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 سنة قبول البحث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5EFD538A" w14:textId="59A29BA1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3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</w:p>
        </w:tc>
      </w:tr>
      <w:tr w:rsidR="00AD7E89" w:rsidRPr="00FF2BFD" w14:paraId="4D361F77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7B773705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786A764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3D06272" w14:textId="7F79A05E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تم 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نشر أكثر من بحثين في نفس المجل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C5D9552" w14:textId="1F2F041C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24</w:t>
            </w:r>
          </w:p>
        </w:tc>
      </w:tr>
      <w:tr w:rsidR="00AD7E89" w:rsidRPr="00FF2BFD" w14:paraId="734C1888" w14:textId="77777777" w:rsidTr="00813A77">
        <w:trPr>
          <w:trHeight w:val="660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061E64F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36CD2284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6B1F62B" w14:textId="13DD2A45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 طلب الترقية أ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حا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نشورة في كتيبات المؤتمرات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243DD61F" w14:textId="50B12FE9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25</w:t>
            </w:r>
          </w:p>
        </w:tc>
      </w:tr>
      <w:tr w:rsidR="00AD7E89" w:rsidRPr="00FF2BFD" w14:paraId="2F8DF836" w14:textId="77777777" w:rsidTr="00813A77">
        <w:trPr>
          <w:trHeight w:val="660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A4A071D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44FFC0F9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29AD757" w14:textId="7EB45D3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للمتقدّم 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مشارك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تان اثنتان على الأقل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في مشروع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ين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بحثي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ين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حكم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ين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(داخلي أو خارجي) </w:t>
            </w:r>
            <w:r w:rsidRPr="002E692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كباحث رئيسي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(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PI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2943F801" w14:textId="6E3966F9" w:rsidR="00AD7E89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26</w:t>
            </w:r>
          </w:p>
        </w:tc>
      </w:tr>
      <w:tr w:rsidR="00AD7E89" w:rsidRPr="00FF2BFD" w14:paraId="3D24B436" w14:textId="77777777" w:rsidTr="00813A77">
        <w:trPr>
          <w:trHeight w:val="651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9561F3A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7F8DDCC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16199E6" w14:textId="331C8F34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ّمن طلب الترقية أبحاثا منشورة في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صادرة عن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جامعة قطر (سواء من دار النشر، او الكليات، او المراكز البحثية او أي جهة بالجامع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)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4859EEA3" w14:textId="7AD0185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 w:bidi="ar-QA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>27</w:t>
            </w:r>
          </w:p>
        </w:tc>
      </w:tr>
      <w:tr w:rsidR="00AD7E89" w:rsidRPr="00FF2BFD" w14:paraId="219C2BC0" w14:textId="77777777" w:rsidTr="00813A77">
        <w:trPr>
          <w:trHeight w:val="579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4226305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763D83C4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0F4E4F3" w14:textId="66CECC9A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/>
              </w:rPr>
            </w:pPr>
            <w:r w:rsidRPr="32EB876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>هل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تضمّن طلب الترقية أكثر من بحث واحد منشور</w:t>
            </w:r>
            <w:r w:rsidRPr="32EB876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في مجلة علمية صادرة عن جامعة قطر ومفهرسة ضمن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الفئة</w:t>
            </w:r>
            <w:r w:rsidRPr="32EB876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(</w:t>
            </w:r>
            <w:r w:rsidRPr="32EB876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lang w:val="en-GB" w:eastAsia="en-GB"/>
              </w:rPr>
              <w:t>Q2</w:t>
            </w:r>
            <w:r w:rsidRPr="32EB876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>)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او فئة اعلى. </w:t>
            </w:r>
            <w:r w:rsidRPr="32EB876A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3E0003BC" w14:textId="44EBE6AC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8</w:t>
            </w:r>
          </w:p>
        </w:tc>
      </w:tr>
      <w:tr w:rsidR="00AD7E89" w:rsidRPr="00FF2BFD" w14:paraId="76F79929" w14:textId="77777777" w:rsidTr="00813A77">
        <w:trPr>
          <w:trHeight w:val="656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202A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highlight w:val="yellow"/>
                <w:rtl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A9ED08" w14:textId="77777777" w:rsidR="00AD7E89" w:rsidRPr="00FF2BFD" w:rsidRDefault="00AD7E89" w:rsidP="00AD7E89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3CD3" w14:textId="0C6561C6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يحقق المتقدم الحد الأدنى </w:t>
            </w:r>
            <w:r w:rsidRPr="002E692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من متطلبات الترق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بالنسبة لعدد ونوعية الأوراق البحثية المطلوبة بحسب سياس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ركز البحثي الذي يعمل به المتقدم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E53A39" w14:textId="58544F08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9</w:t>
            </w:r>
          </w:p>
        </w:tc>
      </w:tr>
      <w:tr w:rsidR="00AD7E89" w:rsidRPr="00FF2BFD" w14:paraId="28F871E4" w14:textId="77777777" w:rsidTr="00AD6853">
        <w:trPr>
          <w:trHeight w:val="651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13BBAEDC" w14:textId="7777777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22FF63B" w14:textId="7777777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6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505F3C7" w14:textId="7777777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7065D190" w14:textId="7777777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4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0D256AF7" w14:textId="7777777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3</w:t>
            </w: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6F853DB3" w14:textId="7777777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2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659CF02A" w14:textId="7777777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1</w:t>
            </w: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50B66A13" w14:textId="16A3EB27" w:rsidR="00AD7E89" w:rsidRPr="00AD6853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AD6853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rtl/>
                <w:lang w:val="en-GB" w:eastAsia="en-GB"/>
              </w:rPr>
              <w:t>الحدّ الأدنى المطلوب لعدد الأبحاث المنشورة (5)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01104D8C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  <w:p w14:paraId="697BA3E3" w14:textId="66EBE3CB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30</w:t>
            </w:r>
          </w:p>
          <w:p w14:paraId="474B25DD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72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AD7E89" w:rsidRPr="00FF2BFD" w14:paraId="2BC776AF" w14:textId="77777777" w:rsidTr="00813A77">
        <w:trPr>
          <w:trHeight w:val="651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6132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1C3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8F0F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6FF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BA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1E7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B508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598CE7E5" w14:textId="624AE68D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جميع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أوراق البحثي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منشور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ثناء عم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880CE6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المتقدّم بدوام كامل في جامعة قطر </w:t>
            </w:r>
            <w:r w:rsidRPr="009454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في منصب أكاديمي/بحثي </w:t>
            </w:r>
            <w:r w:rsidRPr="009454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lastRenderedPageBreak/>
              <w:t>برتبة تعادل أو توازي رتبة باحث مشارك/ باحث ما بعد الدكتوراه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. </w:t>
            </w:r>
            <w:r w:rsidRPr="009454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</w:tcBorders>
          </w:tcPr>
          <w:p w14:paraId="0DA91CED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53BE640D" w14:textId="77777777" w:rsidTr="00813A77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0CF19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BC69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E92D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345E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9D1B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02E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F452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68BC098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أوراق البحثية أصيلة ومحكمّة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0C7957C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37D2635A" w14:textId="77777777" w:rsidTr="00813A77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134CB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2312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1C6B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F529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CF9E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B6B0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E00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38ECAA75" w14:textId="3950EBB3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توجد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مساهمة واحدة من المتقدم كشريك في براء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ختراع مسجلة في جامعة قطر خلال السنوات الخمس الأخير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A541C66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31B19DED" w14:textId="77777777" w:rsidTr="00E86011">
        <w:trPr>
          <w:trHeight w:val="687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1D3A358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72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257BD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0C356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6A866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B28477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90CDC8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33319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right w:val="single" w:sz="4" w:space="0" w:color="auto"/>
            </w:tcBorders>
          </w:tcPr>
          <w:p w14:paraId="5E01858E" w14:textId="327B5285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2E692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جميع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الأوراق 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منشورة تشير إلى جامعة قطر كجهة انتساب وحيدة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B6D786B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23AF7E0A" w14:textId="77777777" w:rsidTr="00E86011">
        <w:trPr>
          <w:trHeight w:val="345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4FD38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31918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A010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407B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912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9DFA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FD4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C84715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باحث منفرد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FFC0DF0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14B7EBBA" w14:textId="77777777" w:rsidTr="00813A77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314E9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5E8DE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3454C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63460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1075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81A38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29549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745DB2D" w14:textId="2D3799D0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باحث رئيس (يكتب اسمه الأول او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أخير، أو الاسم التالي بعد الطلب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أ</w:t>
            </w:r>
            <w:r w:rsidRPr="002E692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و الباحثين المساعدين بمسمياتهم المختلف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ول</w:t>
            </w:r>
            <w:r w:rsidRPr="00FF2BFD">
              <w:rPr>
                <w:rFonts w:ascii="Calibri" w:eastAsia="Times New Roman" w:hAnsi="Calibri" w:cs="Calibri" w:hint="eastAsia"/>
                <w:b/>
                <w:bCs/>
                <w:color w:val="806000"/>
                <w:rtl/>
                <w:lang w:val="en-GB" w:eastAsia="en-GB"/>
              </w:rPr>
              <w:t>ه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على نسبة مساهمة)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DF61607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4441A126" w14:textId="77777777" w:rsidTr="00E86011">
        <w:trPr>
          <w:trHeight w:val="228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B08AC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A0F9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45F46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F31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D01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879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F96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096907A9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باحث مشارك.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D5796D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0CB56132" w14:textId="77777777" w:rsidTr="00813A77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004C0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FA56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A51D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D0447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0137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8AA0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E85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1FCADF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في حالة الأبحاث المشتركة، هل أرفق المتقدم </w:t>
            </w:r>
          </w:p>
          <w:p w14:paraId="25A9BEB5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نموذج المساهمة البحثية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C05FC8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0A6712CA" w14:textId="77777777" w:rsidTr="00813A77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7DC7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C0121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40D8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CDC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8F20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9DE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B576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5F324F5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الأبحاث المشتركة، ما هي نسبة مساهمة المتقدم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281A0CB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22018F20" w14:textId="77777777" w:rsidTr="00813A77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9358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96725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6B78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968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6BD7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02A17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B1B6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46BD7F8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كان المتقدم باحثا رئيسا، هل نسبة مساهمته هي الأعلى من بين الباحثين المشاركين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ED2A49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AD7E89" w:rsidRPr="00FF2BFD" w14:paraId="615B00D8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0DC76BF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C4591A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9AFA8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8932A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A14C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ACE347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7D65C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770C5" w14:textId="4914820D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كان المتقدم باحثا رئيسا، هل تمت كتابة اسمه في أول قائمة المؤلفين او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أخير، أو الاسم التالي بعد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طلب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</w:t>
            </w:r>
            <w:r w:rsidRPr="002E692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و الباحثين المساعدين بمسمياتهم المختلف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07E1E3D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AD7E89" w:rsidRPr="00FF2BFD" w14:paraId="043B1E19" w14:textId="77777777" w:rsidTr="00813A77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7B3C53E1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6AD0C7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84DD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2E1781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487BC3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C0E81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959F8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97AC04" w14:textId="51CF539E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الورقة </w:t>
            </w:r>
            <w:r w:rsidRPr="00FF2BFD">
              <w:rPr>
                <w:rFonts w:ascii="Calibri" w:eastAsia="Times New Roman" w:hAnsi="Calibri" w:cs="Times New Roman" w:hint="cs"/>
                <w:b/>
                <w:bCs/>
                <w:color w:val="806000"/>
                <w:rtl/>
                <w:lang w:val="en-GB" w:eastAsia="en-GB"/>
              </w:rPr>
              <w:t>مستله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ن رسالة الماجستير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و الدكتورا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BAF040B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AD7E89" w:rsidRPr="00FF2BFD" w14:paraId="66766D23" w14:textId="77777777" w:rsidTr="00813A77">
        <w:trPr>
          <w:trHeight w:val="732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618C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1281A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C4B2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0677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EC8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F292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9F7B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26BA" w14:textId="639940C8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إذا كان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جلة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تتقا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ضى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رسوم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للنشر،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هل يتم ذلك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عد قبول البحث و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للمجلة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سياسة واضحة ومعلنه بهذا الخصوص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؟ 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4F25568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AD7E89" w:rsidRPr="00FF2BFD" w14:paraId="52344953" w14:textId="77777777" w:rsidTr="00E86011">
        <w:trPr>
          <w:trHeight w:val="327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40329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2159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2AEB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868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317B4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11760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A68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43F8B" w14:textId="5CCF132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2E692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نسبة التشابه ال</w:t>
            </w:r>
            <w:r w:rsidRPr="002E6929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كل</w:t>
            </w:r>
            <w:r w:rsidRPr="002E692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ية</w:t>
            </w:r>
            <w:r w:rsidRPr="007B52C5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14:paraId="0256ACE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AD7E89" w:rsidRPr="00FF2BFD" w14:paraId="4207A386" w14:textId="77777777" w:rsidTr="00E86011">
        <w:trPr>
          <w:trHeight w:val="309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733EC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FE4EF" w14:textId="77777777" w:rsidR="00AD7E89" w:rsidRPr="00FF2BFD" w:rsidRDefault="00AD7E89" w:rsidP="00AD7E89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9CEF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75D2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9E2D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16E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6DE6E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107B" w14:textId="1C917AA2" w:rsidR="00AD7E89" w:rsidRPr="00FF2BFD" w:rsidRDefault="00AD7E89" w:rsidP="00AD7E89">
            <w:pPr>
              <w:shd w:val="clear" w:color="auto" w:fill="FFFFFF"/>
              <w:bidi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2E6929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أعلى نسبة تشابه من مصدر واحد</w:t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14:paraId="54B51586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AD7E89" w:rsidRPr="00FF2BFD" w14:paraId="54E1A472" w14:textId="77777777" w:rsidTr="00156AE3">
        <w:trPr>
          <w:trHeight w:val="485"/>
        </w:trPr>
        <w:tc>
          <w:tcPr>
            <w:tcW w:w="10080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C00000"/>
          </w:tcPr>
          <w:p w14:paraId="6845B29A" w14:textId="77777777" w:rsidR="00AD7E89" w:rsidRPr="00FF2BFD" w:rsidRDefault="00AD7E89" w:rsidP="00AD7E89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  <w:lang w:val="en-GB" w:eastAsia="en-GB"/>
              </w:rPr>
            </w:pPr>
          </w:p>
        </w:tc>
      </w:tr>
    </w:tbl>
    <w:p w14:paraId="6F6E95D5" w14:textId="77777777" w:rsidR="00FF2BFD" w:rsidRDefault="00FF2BFD" w:rsidP="00FF2BFD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rtl/>
          <w:lang w:bidi="ar-QA"/>
        </w:rPr>
      </w:pPr>
    </w:p>
    <w:p w14:paraId="5C4F6B80" w14:textId="77777777" w:rsidR="00156AE3" w:rsidRDefault="00156AE3" w:rsidP="00156AE3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rtl/>
          <w:lang w:bidi="ar-QA"/>
        </w:rPr>
      </w:pPr>
    </w:p>
    <w:p w14:paraId="2C883544" w14:textId="77777777" w:rsidR="00156AE3" w:rsidRDefault="00156AE3" w:rsidP="00156AE3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rtl/>
          <w:lang w:bidi="ar-QA"/>
        </w:rPr>
      </w:pPr>
    </w:p>
    <w:p w14:paraId="19B0BD75" w14:textId="77777777" w:rsidR="00156AE3" w:rsidRDefault="00156AE3" w:rsidP="00156AE3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rtl/>
          <w:lang w:bidi="ar-QA"/>
        </w:rPr>
      </w:pPr>
    </w:p>
    <w:p w14:paraId="48B86856" w14:textId="77777777" w:rsidR="00156AE3" w:rsidRDefault="00156AE3" w:rsidP="00156AE3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rtl/>
          <w:lang w:bidi="ar-QA"/>
        </w:rPr>
      </w:pPr>
    </w:p>
    <w:p w14:paraId="6EE167A3" w14:textId="77777777" w:rsidR="00156AE3" w:rsidRDefault="00156AE3" w:rsidP="00156AE3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rtl/>
          <w:lang w:bidi="ar-QA"/>
        </w:rPr>
      </w:pPr>
    </w:p>
    <w:p w14:paraId="14DF90DF" w14:textId="77777777" w:rsidR="00156AE3" w:rsidRPr="00FF2BFD" w:rsidRDefault="00156AE3" w:rsidP="00156AE3">
      <w:pPr>
        <w:autoSpaceDE w:val="0"/>
        <w:autoSpaceDN w:val="0"/>
        <w:bidi/>
        <w:spacing w:after="0" w:line="240" w:lineRule="auto"/>
        <w:ind w:right="456"/>
        <w:jc w:val="both"/>
        <w:rPr>
          <w:rFonts w:ascii="Calibri" w:eastAsia="ヒラギノ角ゴ Pro W3" w:hAnsi="Calibri" w:cs="Arial"/>
          <w:i/>
          <w:iCs/>
          <w:color w:val="000000"/>
          <w:lang w:bidi="ar-QA"/>
        </w:rPr>
      </w:pPr>
    </w:p>
    <w:p w14:paraId="0F5930EB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bookmarkStart w:id="1" w:name="_Hlk202948711"/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>أُقر بصحة محتوى قائمة التحقق.</w:t>
      </w:r>
    </w:p>
    <w:p w14:paraId="6BB6603D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4E96FF31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>- مُقدّم الطلب:</w:t>
      </w:r>
    </w:p>
    <w:p w14:paraId="11C8DE89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اسم </w:t>
      </w:r>
    </w:p>
    <w:p w14:paraId="620DD82D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توقيع………………………………………………………………………. التاريخ: </w:t>
      </w:r>
    </w:p>
    <w:p w14:paraId="482B2F35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3BBEDD92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>- مدير مركز الأبحاث:</w:t>
      </w:r>
    </w:p>
    <w:p w14:paraId="2446F14C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اسم </w:t>
      </w:r>
    </w:p>
    <w:p w14:paraId="50A3C07B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توقيع………………………………………………………………………. التاريخ: </w:t>
      </w:r>
    </w:p>
    <w:p w14:paraId="131D64B6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69AD5CE0" w14:textId="62E90B89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- </w:t>
      </w:r>
      <w:r w:rsidR="005A6158" w:rsidRPr="00D44E8C">
        <w:rPr>
          <w:rFonts w:ascii="Calibri" w:eastAsia="Times New Roman" w:hAnsi="Calibri" w:cs="Calibri" w:hint="cs"/>
          <w:b/>
          <w:bCs/>
          <w:color w:val="806000"/>
          <w:rtl/>
          <w:lang w:val="en-GB" w:eastAsia="en-GB"/>
        </w:rPr>
        <w:t xml:space="preserve">مساعد </w:t>
      </w: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نائب رئيس </w:t>
      </w:r>
      <w:r w:rsidRPr="00D44E8C">
        <w:rPr>
          <w:rFonts w:ascii="Calibri" w:eastAsia="Times New Roman" w:hAnsi="Calibri" w:cs="Calibri" w:hint="cs"/>
          <w:b/>
          <w:bCs/>
          <w:color w:val="806000"/>
          <w:rtl/>
          <w:lang w:val="en-GB" w:eastAsia="en-GB"/>
        </w:rPr>
        <w:t>الجامعة للبحث والدراسات العليا</w:t>
      </w:r>
    </w:p>
    <w:p w14:paraId="3AD0F782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اسم </w:t>
      </w:r>
    </w:p>
    <w:p w14:paraId="7DB412E9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  <w:r w:rsidRPr="00D44E8C">
        <w:rPr>
          <w:rFonts w:ascii="Calibri" w:eastAsia="Times New Roman" w:hAnsi="Calibri" w:cs="Calibri"/>
          <w:b/>
          <w:bCs/>
          <w:color w:val="806000"/>
          <w:rtl/>
          <w:lang w:val="en-GB" w:eastAsia="en-GB"/>
        </w:rPr>
        <w:t xml:space="preserve">التوقيع……………………………………………………………………. التاريخ: </w:t>
      </w:r>
    </w:p>
    <w:bookmarkEnd w:id="1"/>
    <w:p w14:paraId="004668F0" w14:textId="77777777" w:rsidR="001278DE" w:rsidRPr="00D44E8C" w:rsidRDefault="001278DE" w:rsidP="00D44E8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p w14:paraId="241907B8" w14:textId="41692981" w:rsidR="00041131" w:rsidRPr="00D44E8C" w:rsidRDefault="00041131" w:rsidP="00DF7B3C">
      <w:pPr>
        <w:tabs>
          <w:tab w:val="left" w:pos="540"/>
          <w:tab w:val="left" w:pos="1530"/>
        </w:tabs>
        <w:bidi/>
        <w:spacing w:after="0" w:line="240" w:lineRule="auto"/>
        <w:rPr>
          <w:rFonts w:ascii="Calibri" w:eastAsia="Times New Roman" w:hAnsi="Calibri" w:cs="Calibri"/>
          <w:b/>
          <w:bCs/>
          <w:color w:val="806000"/>
          <w:lang w:val="en-GB" w:eastAsia="en-GB"/>
        </w:rPr>
      </w:pPr>
    </w:p>
    <w:sectPr w:rsidR="00041131" w:rsidRPr="00D44E8C" w:rsidSect="0066119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4" w:right="1418" w:bottom="1134" w:left="141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02C6CD" w14:textId="77777777" w:rsidR="007E6ED9" w:rsidRDefault="007E6ED9">
      <w:pPr>
        <w:spacing w:after="0" w:line="240" w:lineRule="auto"/>
      </w:pPr>
      <w:r>
        <w:separator/>
      </w:r>
    </w:p>
  </w:endnote>
  <w:endnote w:type="continuationSeparator" w:id="0">
    <w:p w14:paraId="09394BA2" w14:textId="77777777" w:rsidR="007E6ED9" w:rsidRDefault="007E6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akkalMajalla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B27A1" w14:textId="77777777" w:rsidR="00661197" w:rsidRDefault="00661197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rFonts w:hint="cs"/>
        <w:noProof/>
        <w:rtl/>
      </w:rPr>
      <w:t xml:space="preserve">                                                              </w:t>
    </w:r>
  </w:p>
  <w:p w14:paraId="375C3789" w14:textId="77777777" w:rsidR="00661197" w:rsidRDefault="00661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D82AB" w14:textId="488D3368" w:rsidR="00212923" w:rsidRDefault="00661197" w:rsidP="00212923">
    <w:pPr>
      <w:pStyle w:val="Footer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 w:rsidR="00E40528">
      <w:rPr>
        <w:noProof/>
      </w:rPr>
      <w:t>/</w:t>
    </w:r>
    <w:r w:rsidR="00FB6BC4">
      <w:rPr>
        <w:rFonts w:hint="cs"/>
        <w:noProof/>
        <w:rtl/>
      </w:rPr>
      <w:t>4</w:t>
    </w:r>
  </w:p>
  <w:p w14:paraId="22FC05B5" w14:textId="0FCEC9DF" w:rsidR="00212923" w:rsidRPr="00C7292E" w:rsidRDefault="000E6A23" w:rsidP="00212923">
    <w:pPr>
      <w:bidi/>
      <w:jc w:val="center"/>
      <w:rPr>
        <w:rFonts w:ascii="Arial Black" w:eastAsia="Calibri" w:hAnsi="Arial Black" w:cs="SakkalMajallaBold"/>
        <w:sz w:val="36"/>
        <w:szCs w:val="36"/>
        <w:rtl/>
      </w:rPr>
    </w:pPr>
    <w:r w:rsidRPr="00C7292E">
      <w:rPr>
        <w:rFonts w:ascii="Sakkal Majalla" w:hAnsi="Sakkal Majalla" w:cs="Sakkal Majalla"/>
        <w:sz w:val="24"/>
        <w:szCs w:val="24"/>
        <w:rtl/>
      </w:rPr>
      <w:t xml:space="preserve">قائمة تحقّق الترقيات الأكاديمية في </w:t>
    </w:r>
    <w:r w:rsidR="00C7292E" w:rsidRPr="00C7292E">
      <w:rPr>
        <w:rFonts w:ascii="Sakkal Majalla" w:hAnsi="Sakkal Majalla" w:cs="Sakkal Majalla" w:hint="cs"/>
        <w:sz w:val="24"/>
        <w:szCs w:val="24"/>
        <w:rtl/>
      </w:rPr>
      <w:t xml:space="preserve">القطاع البحثي الى رتبة </w:t>
    </w:r>
    <w:r w:rsidRPr="00C7292E">
      <w:rPr>
        <w:rFonts w:ascii="Sakkal Majalla" w:hAnsi="Sakkal Majalla" w:cs="Sakkal Majalla"/>
        <w:sz w:val="24"/>
        <w:szCs w:val="24"/>
        <w:rtl/>
      </w:rPr>
      <w:t xml:space="preserve"> </w:t>
    </w:r>
    <w:r w:rsidR="00C7292E" w:rsidRPr="00C7292E">
      <w:rPr>
        <w:rFonts w:ascii="Sakkal Majalla" w:hAnsi="Sakkal Majalla" w:cs="Sakkal Majalla"/>
        <w:sz w:val="24"/>
        <w:szCs w:val="24"/>
        <w:rtl/>
      </w:rPr>
      <w:t>أستاذ مساعد باحث (</w:t>
    </w:r>
    <w:r w:rsidR="00C7292E" w:rsidRPr="00C7292E">
      <w:rPr>
        <w:rFonts w:ascii="Sakkal Majalla" w:hAnsi="Sakkal Majalla" w:cs="Sakkal Majalla"/>
        <w:sz w:val="24"/>
        <w:szCs w:val="24"/>
      </w:rPr>
      <w:t>D</w:t>
    </w:r>
    <w:r w:rsidR="00C7292E" w:rsidRPr="00C7292E">
      <w:rPr>
        <w:rFonts w:ascii="Sakkal Majalla" w:hAnsi="Sakkal Majalla" w:cs="Sakkal Majalla"/>
        <w:sz w:val="24"/>
        <w:szCs w:val="24"/>
        <w:rtl/>
      </w:rPr>
      <w:t>)</w:t>
    </w:r>
    <w:r w:rsidR="00377FEB">
      <w:rPr>
        <w:rFonts w:ascii="Sakkal Majalla" w:hAnsi="Sakkal Majalla" w:cs="Sakkal Majalla" w:hint="cs"/>
        <w:sz w:val="24"/>
        <w:szCs w:val="24"/>
        <w:rtl/>
      </w:rPr>
      <w:t xml:space="preserve"> - خريف 2025</w:t>
    </w:r>
  </w:p>
  <w:p w14:paraId="7F4522FF" w14:textId="014A85CF" w:rsidR="00661197" w:rsidRDefault="00661197">
    <w:pPr>
      <w:pStyle w:val="Footer"/>
      <w:jc w:val="right"/>
    </w:pPr>
    <w:r>
      <w:rPr>
        <w:rFonts w:hint="cs"/>
        <w:noProof/>
        <w:rtl/>
      </w:rPr>
      <w:t xml:space="preserve">    </w:t>
    </w:r>
  </w:p>
  <w:p w14:paraId="1A5C8B4C" w14:textId="77777777" w:rsidR="00661197" w:rsidRDefault="006611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7BCDA" w14:textId="77777777" w:rsidR="00E40528" w:rsidRDefault="00E405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9D119E" w14:textId="77777777" w:rsidR="007E6ED9" w:rsidRDefault="007E6ED9">
      <w:pPr>
        <w:spacing w:after="0" w:line="240" w:lineRule="auto"/>
      </w:pPr>
      <w:r>
        <w:separator/>
      </w:r>
    </w:p>
  </w:footnote>
  <w:footnote w:type="continuationSeparator" w:id="0">
    <w:p w14:paraId="56EDC6B1" w14:textId="77777777" w:rsidR="007E6ED9" w:rsidRDefault="007E6E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39A54" w14:textId="77777777" w:rsidR="00E40528" w:rsidRDefault="00E405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63282" w14:textId="7072B579" w:rsidR="00022063" w:rsidRDefault="00022063" w:rsidP="00022063">
    <w:pPr>
      <w:pStyle w:val="Header"/>
      <w:bidi/>
      <w:rPr>
        <w:rFonts w:ascii="Arial Black" w:hAnsi="Arial Black" w:cs="Calibri"/>
        <w:b/>
        <w:bCs/>
        <w:color w:val="806000"/>
        <w:sz w:val="28"/>
        <w:szCs w:val="28"/>
        <w:rtl/>
        <w:lang w:bidi="ar-QA"/>
      </w:rPr>
    </w:pPr>
    <w:r>
      <w:rPr>
        <w:noProof/>
      </w:rPr>
      <w:drawing>
        <wp:inline distT="0" distB="0" distL="0" distR="0" wp14:anchorId="4D5D4AD3" wp14:editId="0E31ED54">
          <wp:extent cx="1199820" cy="562011"/>
          <wp:effectExtent l="0" t="0" r="635" b="0"/>
          <wp:docPr id="1794825294" name="Picture 1" descr="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8486" cy="566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C235E" w14:textId="77777777" w:rsidR="00E40528" w:rsidRDefault="00E405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N7WwMLU0MTUzMDJQ0lEKTi0uzszPAykwrgUAp2XvziwAAAA="/>
  </w:docVars>
  <w:rsids>
    <w:rsidRoot w:val="00FF2BFD"/>
    <w:rsid w:val="00001674"/>
    <w:rsid w:val="00022063"/>
    <w:rsid w:val="00041131"/>
    <w:rsid w:val="0007749F"/>
    <w:rsid w:val="000D5CAC"/>
    <w:rsid w:val="000E6A23"/>
    <w:rsid w:val="00100746"/>
    <w:rsid w:val="00102299"/>
    <w:rsid w:val="00105A36"/>
    <w:rsid w:val="001278DE"/>
    <w:rsid w:val="00156AE3"/>
    <w:rsid w:val="001932E8"/>
    <w:rsid w:val="001B268F"/>
    <w:rsid w:val="001C7A91"/>
    <w:rsid w:val="00200046"/>
    <w:rsid w:val="00212923"/>
    <w:rsid w:val="002527AB"/>
    <w:rsid w:val="002A4AD8"/>
    <w:rsid w:val="002C251B"/>
    <w:rsid w:val="002E6929"/>
    <w:rsid w:val="00304D89"/>
    <w:rsid w:val="003102BC"/>
    <w:rsid w:val="00310800"/>
    <w:rsid w:val="003727EB"/>
    <w:rsid w:val="00374EFC"/>
    <w:rsid w:val="00377FEB"/>
    <w:rsid w:val="0038318F"/>
    <w:rsid w:val="00390276"/>
    <w:rsid w:val="00403993"/>
    <w:rsid w:val="00412228"/>
    <w:rsid w:val="0046406B"/>
    <w:rsid w:val="00511653"/>
    <w:rsid w:val="005512B5"/>
    <w:rsid w:val="005A144B"/>
    <w:rsid w:val="005A6158"/>
    <w:rsid w:val="005C19C1"/>
    <w:rsid w:val="005C6A38"/>
    <w:rsid w:val="005F249A"/>
    <w:rsid w:val="005F44F7"/>
    <w:rsid w:val="00601CA7"/>
    <w:rsid w:val="006466FE"/>
    <w:rsid w:val="00661197"/>
    <w:rsid w:val="006639AA"/>
    <w:rsid w:val="006F6FEA"/>
    <w:rsid w:val="007259C6"/>
    <w:rsid w:val="00727749"/>
    <w:rsid w:val="00734D15"/>
    <w:rsid w:val="00742C39"/>
    <w:rsid w:val="00762286"/>
    <w:rsid w:val="007E6ED9"/>
    <w:rsid w:val="007E75EB"/>
    <w:rsid w:val="00813A77"/>
    <w:rsid w:val="00880CE6"/>
    <w:rsid w:val="009123B3"/>
    <w:rsid w:val="009137C5"/>
    <w:rsid w:val="00922AB2"/>
    <w:rsid w:val="00941723"/>
    <w:rsid w:val="00945438"/>
    <w:rsid w:val="00957497"/>
    <w:rsid w:val="00991AA2"/>
    <w:rsid w:val="00991B89"/>
    <w:rsid w:val="009F12A8"/>
    <w:rsid w:val="00A57F76"/>
    <w:rsid w:val="00A71069"/>
    <w:rsid w:val="00AA5EB8"/>
    <w:rsid w:val="00AD6853"/>
    <w:rsid w:val="00AD7E89"/>
    <w:rsid w:val="00AE120E"/>
    <w:rsid w:val="00AE2C69"/>
    <w:rsid w:val="00B3464C"/>
    <w:rsid w:val="00B8513D"/>
    <w:rsid w:val="00BD541D"/>
    <w:rsid w:val="00C154D2"/>
    <w:rsid w:val="00C30D16"/>
    <w:rsid w:val="00C7292E"/>
    <w:rsid w:val="00C76167"/>
    <w:rsid w:val="00D35292"/>
    <w:rsid w:val="00D44E8C"/>
    <w:rsid w:val="00DD2D30"/>
    <w:rsid w:val="00DF7B3C"/>
    <w:rsid w:val="00E40528"/>
    <w:rsid w:val="00E602A6"/>
    <w:rsid w:val="00E733E1"/>
    <w:rsid w:val="00E83C3D"/>
    <w:rsid w:val="00E85871"/>
    <w:rsid w:val="00E86011"/>
    <w:rsid w:val="00F00694"/>
    <w:rsid w:val="00F179DC"/>
    <w:rsid w:val="00F751AE"/>
    <w:rsid w:val="00FA3E65"/>
    <w:rsid w:val="00FB46B8"/>
    <w:rsid w:val="00FB6BC4"/>
    <w:rsid w:val="00FC610D"/>
    <w:rsid w:val="00FF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5B1E20"/>
  <w15:chartTrackingRefBased/>
  <w15:docId w15:val="{EAF1BB6A-D399-4A2E-B599-3079DC65D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3993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F2BFD"/>
    <w:pPr>
      <w:tabs>
        <w:tab w:val="center" w:pos="4680"/>
        <w:tab w:val="right" w:pos="936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FF2BFD"/>
    <w:rPr>
      <w:rFonts w:ascii="Times New Roman" w:eastAsia="ヒラギノ角ゴ Pro W3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rsid w:val="00FF2BFD"/>
    <w:pPr>
      <w:tabs>
        <w:tab w:val="center" w:pos="4680"/>
        <w:tab w:val="right" w:pos="936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F2BFD"/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03993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41</_dlc_DocId>
    <_dlc_DocIdUrl xmlns="4595ca7b-3a15-4971-af5f-cadc29c03e04">
      <Url>https://www.qu.edu.qa/en-us/Offices/vpaa/Faculty/_layouts/15/DocIdRedir.aspx?ID=QPT3VHF6MKWP-1949846205-41</Url>
      <Description>QPT3VHF6MKWP-1949846205-4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CE08695-050C-4381-9192-3F3F3FA251CE}">
  <ds:schemaRefs>
    <ds:schemaRef ds:uri="http://schemas.microsoft.com/office/2006/metadata/properties"/>
    <ds:schemaRef ds:uri="http://schemas.microsoft.com/office/infopath/2007/PartnerControls"/>
    <ds:schemaRef ds:uri="19ffa115-96ab-449b-b59c-75c143159761"/>
  </ds:schemaRefs>
</ds:datastoreItem>
</file>

<file path=customXml/itemProps2.xml><?xml version="1.0" encoding="utf-8"?>
<ds:datastoreItem xmlns:ds="http://schemas.openxmlformats.org/officeDocument/2006/customXml" ds:itemID="{C0685178-FB83-41A3-81B1-BE5C479105F0}"/>
</file>

<file path=customXml/itemProps3.xml><?xml version="1.0" encoding="utf-8"?>
<ds:datastoreItem xmlns:ds="http://schemas.openxmlformats.org/officeDocument/2006/customXml" ds:itemID="{8482725F-8E76-4FF9-B34F-08123B1DAE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8E1078-7FFF-4FE8-8876-A1C744453213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761</Words>
  <Characters>434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rin S. A. Mahasneh</dc:creator>
  <cp:keywords/>
  <dc:description/>
  <cp:lastModifiedBy>Hesham Mohamed Korashy</cp:lastModifiedBy>
  <cp:revision>59</cp:revision>
  <dcterms:created xsi:type="dcterms:W3CDTF">2025-07-09T08:00:00Z</dcterms:created>
  <dcterms:modified xsi:type="dcterms:W3CDTF">2025-09-1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GrammarlyDocumentId">
    <vt:lpwstr>32da2736-55ba-4993-928b-0f6d39d4eadd</vt:lpwstr>
  </property>
  <property fmtid="{D5CDD505-2E9C-101B-9397-08002B2CF9AE}" pid="4" name="_dlc_DocIdItemGuid">
    <vt:lpwstr>4d02941e-f47d-461a-9cc6-c20600084cdd</vt:lpwstr>
  </property>
</Properties>
</file>